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A63" w:rsidRPr="004875C8" w:rsidRDefault="004875C8" w:rsidP="004875C8">
      <w:pPr>
        <w:jc w:val="center"/>
        <w:rPr>
          <w:rFonts w:ascii="Arial" w:hAnsi="Arial" w:cs="Arial"/>
          <w:b/>
        </w:rPr>
      </w:pPr>
      <w:r w:rsidRPr="004875C8">
        <w:rPr>
          <w:rFonts w:ascii="Arial" w:hAnsi="Arial" w:cs="Arial"/>
          <w:b/>
        </w:rPr>
        <w:t>IEEE BHI</w:t>
      </w:r>
      <w:r w:rsidR="00D66C83">
        <w:rPr>
          <w:rFonts w:ascii="Arial" w:hAnsi="Arial" w:cs="Arial"/>
          <w:b/>
        </w:rPr>
        <w:t>-BSN</w:t>
      </w:r>
      <w:r w:rsidRPr="004875C8">
        <w:rPr>
          <w:rFonts w:ascii="Arial" w:hAnsi="Arial" w:cs="Arial"/>
          <w:b/>
        </w:rPr>
        <w:t>’19 National Science Foundation</w:t>
      </w:r>
      <w:r w:rsidR="007C14EA">
        <w:rPr>
          <w:rFonts w:ascii="Arial" w:hAnsi="Arial" w:cs="Arial"/>
          <w:b/>
        </w:rPr>
        <w:t xml:space="preserve"> (NSF)</w:t>
      </w:r>
      <w:r w:rsidRPr="004875C8">
        <w:rPr>
          <w:rFonts w:ascii="Arial" w:hAnsi="Arial" w:cs="Arial"/>
          <w:b/>
        </w:rPr>
        <w:t xml:space="preserve"> </w:t>
      </w:r>
      <w:r w:rsidR="006D27E0">
        <w:rPr>
          <w:rFonts w:ascii="Arial" w:hAnsi="Arial" w:cs="Arial"/>
          <w:b/>
        </w:rPr>
        <w:t xml:space="preserve">Student </w:t>
      </w:r>
      <w:r w:rsidRPr="004875C8">
        <w:rPr>
          <w:rFonts w:ascii="Arial" w:hAnsi="Arial" w:cs="Arial"/>
          <w:b/>
        </w:rPr>
        <w:t>Travel Award Application</w:t>
      </w:r>
    </w:p>
    <w:p w:rsidR="004875C8" w:rsidRDefault="004875C8" w:rsidP="004875C8">
      <w:pPr>
        <w:jc w:val="center"/>
        <w:rPr>
          <w:b/>
        </w:rPr>
      </w:pPr>
    </w:p>
    <w:p w:rsidR="004875C8" w:rsidRDefault="004875C8" w:rsidP="004875C8">
      <w:pPr>
        <w:jc w:val="both"/>
        <w:rPr>
          <w:b/>
        </w:rPr>
      </w:pPr>
      <w:r w:rsidRPr="004875C8">
        <w:rPr>
          <w:b/>
        </w:rPr>
        <w:t>Instruction:</w:t>
      </w:r>
      <w:r>
        <w:rPr>
          <w:b/>
        </w:rPr>
        <w:t xml:space="preserve"> </w:t>
      </w:r>
    </w:p>
    <w:p w:rsidR="001F1B2A" w:rsidRDefault="00D66C83" w:rsidP="004875C8">
      <w:pPr>
        <w:jc w:val="both"/>
      </w:pPr>
      <w:r>
        <w:t>Several</w:t>
      </w:r>
      <w:r w:rsidR="009B37AA">
        <w:t xml:space="preserve"> NSF travel </w:t>
      </w:r>
      <w:r w:rsidR="00FA58ED">
        <w:t xml:space="preserve">($1k/each) </w:t>
      </w:r>
      <w:r>
        <w:t xml:space="preserve">and registration </w:t>
      </w:r>
      <w:r w:rsidR="009B37AA">
        <w:t>awards</w:t>
      </w:r>
      <w:r w:rsidR="00B464B5">
        <w:t xml:space="preserve"> ($500/each)</w:t>
      </w:r>
      <w:r w:rsidR="009B37AA">
        <w:t xml:space="preserve"> are available</w:t>
      </w:r>
      <w:r w:rsidR="007C14EA">
        <w:t xml:space="preserve"> to support undergraduate and graduate students </w:t>
      </w:r>
      <w:r w:rsidR="00E1552F">
        <w:t xml:space="preserve">(postdoc excluded) </w:t>
      </w:r>
      <w:r w:rsidR="007C14EA">
        <w:t>to attend BHI</w:t>
      </w:r>
      <w:r w:rsidR="00D6161B">
        <w:t>-</w:t>
      </w:r>
      <w:r>
        <w:t xml:space="preserve">BSN </w:t>
      </w:r>
      <w:r w:rsidR="00D6161B">
        <w:t>20</w:t>
      </w:r>
      <w:r w:rsidR="007C14EA">
        <w:t xml:space="preserve">19. </w:t>
      </w:r>
      <w:r w:rsidR="006D27E0">
        <w:t xml:space="preserve">Students </w:t>
      </w:r>
      <w:r w:rsidR="00E97EE6">
        <w:t xml:space="preserve">will need submit a single application for the </w:t>
      </w:r>
      <w:r w:rsidR="00255BC3">
        <w:t xml:space="preserve">two </w:t>
      </w:r>
      <w:r w:rsidR="00E97EE6">
        <w:t xml:space="preserve">awards. </w:t>
      </w:r>
      <w:r w:rsidR="00E84C52">
        <w:t>The award committee of BHI-BSN 2019 will accordingly select awardees for the two types of award</w:t>
      </w:r>
      <w:r w:rsidR="00562A93">
        <w:t>s</w:t>
      </w:r>
      <w:r w:rsidR="00E84C52">
        <w:t xml:space="preserve"> based on </w:t>
      </w:r>
      <w:r w:rsidR="00562A93">
        <w:t>the</w:t>
      </w:r>
      <w:r w:rsidR="00E84C52">
        <w:t xml:space="preserve"> review of the applications. </w:t>
      </w:r>
      <w:r w:rsidR="00E1552F">
        <w:t xml:space="preserve">The </w:t>
      </w:r>
      <w:r w:rsidR="00FA58ED">
        <w:t xml:space="preserve">travel </w:t>
      </w:r>
      <w:r w:rsidR="00E1552F">
        <w:t>awards</w:t>
      </w:r>
      <w:r w:rsidR="00FA58ED">
        <w:t xml:space="preserve"> </w:t>
      </w:r>
      <w:r w:rsidR="00E1552F">
        <w:t>will be provide</w:t>
      </w:r>
      <w:r w:rsidR="005E4327">
        <w:t>d</w:t>
      </w:r>
      <w:r w:rsidR="005E4327" w:rsidRPr="005E4327">
        <w:t xml:space="preserve"> </w:t>
      </w:r>
      <w:r w:rsidR="005E4327">
        <w:t>especially</w:t>
      </w:r>
      <w:r w:rsidR="00E1552F">
        <w:t xml:space="preserve"> to students who lack fund</w:t>
      </w:r>
      <w:r w:rsidR="00465845">
        <w:t>s</w:t>
      </w:r>
      <w:r w:rsidR="00E1552F">
        <w:t xml:space="preserve"> </w:t>
      </w:r>
      <w:r w:rsidR="001F1B2A">
        <w:t xml:space="preserve">to attend the conference. </w:t>
      </w:r>
      <w:r w:rsidR="00B97D52">
        <w:t>P</w:t>
      </w:r>
      <w:r w:rsidR="001F1B2A">
        <w:t xml:space="preserve">reference </w:t>
      </w:r>
      <w:r w:rsidR="00B97D52">
        <w:t xml:space="preserve">for both awards </w:t>
      </w:r>
      <w:r w:rsidR="001F1B2A">
        <w:t>will be given to student</w:t>
      </w:r>
      <w:r w:rsidR="00524307">
        <w:t>s</w:t>
      </w:r>
      <w:r w:rsidR="001F1B2A">
        <w:t xml:space="preserve"> who meet at least one of the following criteria.</w:t>
      </w:r>
    </w:p>
    <w:p w:rsidR="001F1B2A" w:rsidRDefault="001F1B2A" w:rsidP="001F1B2A">
      <w:pPr>
        <w:pStyle w:val="ListParagraph"/>
        <w:numPr>
          <w:ilvl w:val="0"/>
          <w:numId w:val="1"/>
        </w:numPr>
        <w:jc w:val="both"/>
      </w:pPr>
      <w:r>
        <w:t>First author of an accepted paper and planning to present the paper in an oral or poster session.</w:t>
      </w:r>
    </w:p>
    <w:p w:rsidR="00524307" w:rsidRDefault="001F1B2A" w:rsidP="004875C8">
      <w:pPr>
        <w:pStyle w:val="ListParagraph"/>
        <w:numPr>
          <w:ilvl w:val="0"/>
          <w:numId w:val="1"/>
        </w:numPr>
        <w:jc w:val="both"/>
      </w:pPr>
      <w:r>
        <w:t>First time attending BHI</w:t>
      </w:r>
      <w:r w:rsidR="00E37799">
        <w:t xml:space="preserve"> or BSN</w:t>
      </w:r>
      <w:r w:rsidR="00006083">
        <w:t>.</w:t>
      </w:r>
    </w:p>
    <w:p w:rsidR="001F1B2A" w:rsidRDefault="00524307" w:rsidP="004875C8">
      <w:pPr>
        <w:pStyle w:val="ListParagraph"/>
        <w:numPr>
          <w:ilvl w:val="0"/>
          <w:numId w:val="1"/>
        </w:numPr>
        <w:jc w:val="both"/>
      </w:pPr>
      <w:r>
        <w:t>Students from under-represented groups</w:t>
      </w:r>
      <w:r w:rsidR="006102F1">
        <w:t xml:space="preserve"> (female, African American, Hispanic, economically disadvantaged, </w:t>
      </w:r>
      <w:proofErr w:type="spellStart"/>
      <w:r w:rsidR="006102F1">
        <w:t>etc</w:t>
      </w:r>
      <w:proofErr w:type="spellEnd"/>
      <w:r w:rsidR="006102F1">
        <w:t xml:space="preserve">). </w:t>
      </w:r>
    </w:p>
    <w:p w:rsidR="00465845" w:rsidRDefault="003706DD" w:rsidP="00465845">
      <w:pPr>
        <w:jc w:val="both"/>
      </w:pPr>
      <w:r>
        <w:t>All award recipients are re</w:t>
      </w:r>
      <w:bookmarkStart w:id="0" w:name="_GoBack"/>
      <w:bookmarkEnd w:id="0"/>
      <w:r>
        <w:t>quired to attend all 3-day main conference</w:t>
      </w:r>
      <w:r w:rsidR="00710F2C">
        <w:t xml:space="preserve"> programs</w:t>
      </w:r>
      <w:r>
        <w:t>.</w:t>
      </w:r>
    </w:p>
    <w:p w:rsidR="00D757F7" w:rsidRDefault="00465845" w:rsidP="00D757F7">
      <w:pPr>
        <w:spacing w:before="100" w:beforeAutospacing="1" w:after="100" w:afterAutospacing="1" w:line="240" w:lineRule="auto"/>
        <w:jc w:val="both"/>
      </w:pPr>
      <w:r>
        <w:t>To apply</w:t>
      </w:r>
      <w:r w:rsidR="00E1552F">
        <w:t xml:space="preserve">, </w:t>
      </w:r>
      <w:r>
        <w:t>fill out the a</w:t>
      </w:r>
      <w:r w:rsidR="00E556B0">
        <w:t>pplication in the next page</w:t>
      </w:r>
      <w:r w:rsidR="003B40B9">
        <w:t xml:space="preserve"> along </w:t>
      </w:r>
      <w:r w:rsidR="00790092">
        <w:t xml:space="preserve">with a letter from </w:t>
      </w:r>
      <w:r w:rsidR="003B40B9">
        <w:t xml:space="preserve">the </w:t>
      </w:r>
      <w:r w:rsidR="00790092">
        <w:t>faculty</w:t>
      </w:r>
      <w:r w:rsidR="00E556B0">
        <w:t xml:space="preserve"> </w:t>
      </w:r>
      <w:r w:rsidR="00790092">
        <w:t>advisor of s</w:t>
      </w:r>
      <w:r w:rsidR="00D757F7">
        <w:t xml:space="preserve">tudent applicants’ </w:t>
      </w:r>
      <w:r w:rsidR="00790092">
        <w:t xml:space="preserve">regarding </w:t>
      </w:r>
      <w:r w:rsidR="003B40B9">
        <w:t xml:space="preserve">the </w:t>
      </w:r>
      <w:r w:rsidR="00790092">
        <w:t>availability (or lack thereof) of travel funds for the students</w:t>
      </w:r>
      <w:r w:rsidR="00D757F7">
        <w:t xml:space="preserve">. </w:t>
      </w:r>
      <w:r w:rsidR="00790092">
        <w:t xml:space="preserve"> </w:t>
      </w:r>
      <w:r w:rsidR="00D757F7">
        <w:t xml:space="preserve">The </w:t>
      </w:r>
      <w:r w:rsidR="00D757F7" w:rsidRPr="00167DF5">
        <w:t xml:space="preserve">advisor’s letter supporting an application should </w:t>
      </w:r>
      <w:r w:rsidR="00D757F7">
        <w:t xml:space="preserve">also clarify the </w:t>
      </w:r>
      <w:r w:rsidR="00D757F7" w:rsidRPr="00167DF5">
        <w:t>commit</w:t>
      </w:r>
      <w:r w:rsidR="00D757F7">
        <w:t>ment</w:t>
      </w:r>
      <w:r w:rsidR="00D757F7" w:rsidRPr="00167DF5">
        <w:t xml:space="preserve"> to covering the cost of trav</w:t>
      </w:r>
      <w:r w:rsidR="00D757F7">
        <w:t>el in excess of the travel</w:t>
      </w:r>
      <w:r w:rsidR="003B40B9">
        <w:t>/registration</w:t>
      </w:r>
      <w:r w:rsidR="00D757F7">
        <w:t xml:space="preserve"> award (</w:t>
      </w:r>
      <w:r w:rsidR="003B40B9">
        <w:t xml:space="preserve">i.e., minimum of </w:t>
      </w:r>
      <w:r w:rsidR="00D757F7">
        <w:t>$</w:t>
      </w:r>
      <w:r w:rsidR="003B40B9">
        <w:t>500</w:t>
      </w:r>
      <w:r w:rsidR="00D757F7">
        <w:t xml:space="preserve">).      </w:t>
      </w:r>
    </w:p>
    <w:p w:rsidR="004875C8" w:rsidRDefault="00E92ADD" w:rsidP="004875C8">
      <w:pPr>
        <w:jc w:val="both"/>
      </w:pPr>
      <w:r>
        <w:t>Student applicant should submit this application and the support letter as a single PDF file at</w:t>
      </w:r>
      <w:r w:rsidR="00AE447D">
        <w:t xml:space="preserve"> </w:t>
      </w:r>
      <w:hyperlink r:id="rId6" w:history="1">
        <w:r w:rsidR="002A3759" w:rsidRPr="00C64B04">
          <w:rPr>
            <w:rStyle w:val="Hyperlink"/>
          </w:rPr>
          <w:t>https://www.dropbox.com/request/45BjQjAVht2J8AZW2wz0</w:t>
        </w:r>
      </w:hyperlink>
      <w:r w:rsidR="00D030EB">
        <w:rPr>
          <w:rStyle w:val="Hyperlink"/>
        </w:rPr>
        <w:t>.</w:t>
      </w:r>
      <w:r w:rsidR="002A3759">
        <w:t xml:space="preserve"> T</w:t>
      </w:r>
      <w:r w:rsidR="00D6161B">
        <w:t xml:space="preserve">he </w:t>
      </w:r>
      <w:r w:rsidR="00AE447D">
        <w:t xml:space="preserve">deadline for the submission of applications </w:t>
      </w:r>
      <w:r w:rsidR="00E60CA8">
        <w:t>is 4/28</w:t>
      </w:r>
      <w:r w:rsidR="00291014">
        <w:t xml:space="preserve">/2019. </w:t>
      </w: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Default="00632FA6" w:rsidP="004875C8">
      <w:pPr>
        <w:jc w:val="both"/>
      </w:pPr>
    </w:p>
    <w:p w:rsidR="00632FA6" w:rsidRPr="00B54A44" w:rsidRDefault="00632FA6" w:rsidP="004875C8">
      <w:pPr>
        <w:pBdr>
          <w:bottom w:val="single" w:sz="6" w:space="1" w:color="auto"/>
        </w:pBdr>
        <w:jc w:val="both"/>
        <w:rPr>
          <w:b/>
          <w:sz w:val="24"/>
        </w:rPr>
      </w:pPr>
      <w:r w:rsidRPr="00B54A44">
        <w:rPr>
          <w:b/>
          <w:sz w:val="24"/>
        </w:rPr>
        <w:t>Name</w:t>
      </w:r>
      <w:r w:rsidR="000147B8" w:rsidRPr="00B54A44">
        <w:rPr>
          <w:b/>
          <w:sz w:val="24"/>
        </w:rPr>
        <w:t>:</w:t>
      </w:r>
    </w:p>
    <w:p w:rsidR="00632FA6" w:rsidRDefault="00632FA6" w:rsidP="004875C8">
      <w:pPr>
        <w:pBdr>
          <w:bottom w:val="single" w:sz="6" w:space="1" w:color="auto"/>
        </w:pBdr>
        <w:jc w:val="both"/>
      </w:pPr>
    </w:p>
    <w:p w:rsidR="00A125EB" w:rsidRDefault="00632FA6" w:rsidP="005E1047">
      <w:pPr>
        <w:spacing w:after="240"/>
        <w:jc w:val="both"/>
      </w:pPr>
      <w:r>
        <w:t>(First, Middle, Last)</w:t>
      </w:r>
    </w:p>
    <w:p w:rsidR="00A125EB" w:rsidRDefault="000147B8" w:rsidP="00EA4E3F">
      <w:pPr>
        <w:snapToGrid w:val="0"/>
        <w:spacing w:before="240"/>
        <w:jc w:val="both"/>
        <w:rPr>
          <w:sz w:val="24"/>
        </w:rPr>
      </w:pPr>
      <w:r w:rsidRPr="00B54A44">
        <w:rPr>
          <w:b/>
          <w:sz w:val="24"/>
        </w:rPr>
        <w:t>Status</w:t>
      </w:r>
      <w:r w:rsidR="003912D0" w:rsidRPr="00B54A44">
        <w:rPr>
          <w:b/>
          <w:sz w:val="24"/>
        </w:rPr>
        <w:t xml:space="preserve"> (check one)</w:t>
      </w:r>
      <w:r>
        <w:rPr>
          <w:sz w:val="24"/>
        </w:rPr>
        <w:t>:</w:t>
      </w:r>
    </w:p>
    <w:p w:rsidR="008A7D90" w:rsidRDefault="00E37799" w:rsidP="004875C8">
      <w:pPr>
        <w:jc w:val="both"/>
        <w:rPr>
          <w:sz w:val="24"/>
        </w:rPr>
      </w:pPr>
      <w:sdt>
        <w:sdtPr>
          <w:rPr>
            <w:sz w:val="24"/>
          </w:rPr>
          <w:id w:val="-1677028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0147B8">
        <w:rPr>
          <w:sz w:val="24"/>
        </w:rPr>
        <w:t xml:space="preserve">Undergraduate student     </w:t>
      </w:r>
      <w:sdt>
        <w:sdtPr>
          <w:rPr>
            <w:sz w:val="24"/>
          </w:rPr>
          <w:id w:val="19502675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912D0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0147B8">
        <w:rPr>
          <w:sz w:val="24"/>
        </w:rPr>
        <w:t>Graduate student</w:t>
      </w:r>
    </w:p>
    <w:p w:rsidR="008A7D90" w:rsidRDefault="008A7D90" w:rsidP="00826A0D">
      <w:pPr>
        <w:spacing w:before="360"/>
        <w:jc w:val="both"/>
        <w:rPr>
          <w:b/>
          <w:sz w:val="24"/>
        </w:rPr>
      </w:pPr>
      <w:r>
        <w:rPr>
          <w:b/>
          <w:sz w:val="24"/>
        </w:rPr>
        <w:t>Contact Information:</w:t>
      </w:r>
    </w:p>
    <w:p w:rsidR="001B7AB9" w:rsidRDefault="001B7AB9" w:rsidP="004875C8">
      <w:pPr>
        <w:jc w:val="both"/>
      </w:pPr>
      <w:r>
        <w:t xml:space="preserve">Department/Institute: _______________________________________________________________ </w:t>
      </w:r>
    </w:p>
    <w:p w:rsidR="001B7AB9" w:rsidRDefault="001B7AB9" w:rsidP="004875C8">
      <w:pPr>
        <w:jc w:val="both"/>
      </w:pPr>
      <w:r>
        <w:t>City, State: _______________________________________________    Zip code ________________</w:t>
      </w:r>
    </w:p>
    <w:p w:rsidR="00706E1A" w:rsidRDefault="001B7AB9" w:rsidP="004875C8">
      <w:pPr>
        <w:jc w:val="both"/>
      </w:pPr>
      <w:r>
        <w:t>Email: ___________________________________________   Phone: _________________</w:t>
      </w:r>
    </w:p>
    <w:p w:rsidR="00706E1A" w:rsidRPr="00C87A7F" w:rsidRDefault="00C87A7F" w:rsidP="005E1047">
      <w:pPr>
        <w:spacing w:before="360"/>
        <w:jc w:val="both"/>
        <w:rPr>
          <w:sz w:val="24"/>
        </w:rPr>
      </w:pPr>
      <w:r w:rsidRPr="00C87A7F">
        <w:rPr>
          <w:b/>
          <w:sz w:val="24"/>
        </w:rPr>
        <w:t xml:space="preserve">Race </w:t>
      </w:r>
      <w:r w:rsidRPr="00C87A7F">
        <w:rPr>
          <w:sz w:val="24"/>
        </w:rPr>
        <w:t>(check one)</w:t>
      </w:r>
    </w:p>
    <w:p w:rsidR="00C87A7F" w:rsidRDefault="00E37799" w:rsidP="004875C8">
      <w:pPr>
        <w:jc w:val="both"/>
      </w:pPr>
      <w:sdt>
        <w:sdtPr>
          <w:rPr>
            <w:sz w:val="24"/>
          </w:rPr>
          <w:id w:val="-1245797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 w:rsidR="00C87A7F">
        <w:t xml:space="preserve">White/Caucasian     </w:t>
      </w:r>
      <w:sdt>
        <w:sdtPr>
          <w:rPr>
            <w:sz w:val="24"/>
          </w:rPr>
          <w:id w:val="-926726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 w:rsidR="00C87A7F">
        <w:t xml:space="preserve">African American   </w:t>
      </w:r>
      <w:sdt>
        <w:sdtPr>
          <w:rPr>
            <w:sz w:val="24"/>
          </w:rPr>
          <w:id w:val="-1549296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C87A7F">
        <w:t xml:space="preserve"> </w:t>
      </w:r>
      <w:proofErr w:type="gramStart"/>
      <w:r w:rsidR="00C87A7F">
        <w:t xml:space="preserve">Hispanic  </w:t>
      </w:r>
      <w:proofErr w:type="gramEnd"/>
      <w:sdt>
        <w:sdtPr>
          <w:rPr>
            <w:sz w:val="24"/>
          </w:rPr>
          <w:id w:val="-1964952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C87A7F">
        <w:t xml:space="preserve"> Asian  </w:t>
      </w:r>
      <w:sdt>
        <w:sdtPr>
          <w:rPr>
            <w:sz w:val="24"/>
          </w:rPr>
          <w:id w:val="1437336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C87A7F">
        <w:t xml:space="preserve"> Other; specify ________  </w:t>
      </w:r>
    </w:p>
    <w:p w:rsidR="00C87A7F" w:rsidRPr="00C87A7F" w:rsidRDefault="00C87A7F" w:rsidP="005E1047">
      <w:pPr>
        <w:spacing w:before="360"/>
        <w:jc w:val="both"/>
        <w:rPr>
          <w:sz w:val="24"/>
        </w:rPr>
      </w:pPr>
      <w:r w:rsidRPr="00C87A7F">
        <w:rPr>
          <w:b/>
          <w:sz w:val="24"/>
        </w:rPr>
        <w:t>Gender</w:t>
      </w:r>
      <w:r w:rsidRPr="00C87A7F">
        <w:rPr>
          <w:sz w:val="24"/>
        </w:rPr>
        <w:t xml:space="preserve"> (check one)</w:t>
      </w:r>
    </w:p>
    <w:p w:rsidR="00C87A7F" w:rsidRDefault="00E37799" w:rsidP="004875C8">
      <w:pPr>
        <w:jc w:val="both"/>
      </w:pPr>
      <w:sdt>
        <w:sdtPr>
          <w:rPr>
            <w:sz w:val="24"/>
          </w:rPr>
          <w:id w:val="130840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 w:rsidR="00C87A7F">
        <w:t xml:space="preserve">Male   </w:t>
      </w:r>
      <w:sdt>
        <w:sdtPr>
          <w:rPr>
            <w:sz w:val="24"/>
          </w:rPr>
          <w:id w:val="311990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 w:rsidR="00C87A7F">
        <w:t>Female</w:t>
      </w:r>
    </w:p>
    <w:p w:rsidR="00C87A7F" w:rsidRPr="000F3B19" w:rsidRDefault="00C87A7F" w:rsidP="005E1047">
      <w:pPr>
        <w:spacing w:before="360"/>
        <w:jc w:val="both"/>
        <w:rPr>
          <w:sz w:val="24"/>
        </w:rPr>
      </w:pPr>
      <w:r>
        <w:rPr>
          <w:b/>
          <w:sz w:val="24"/>
        </w:rPr>
        <w:t>Paper I</w:t>
      </w:r>
      <w:r w:rsidRPr="00C87A7F">
        <w:rPr>
          <w:b/>
          <w:sz w:val="24"/>
        </w:rPr>
        <w:t>nformation</w:t>
      </w:r>
      <w:r w:rsidR="000F3B19">
        <w:rPr>
          <w:b/>
          <w:sz w:val="24"/>
        </w:rPr>
        <w:t xml:space="preserve"> </w:t>
      </w:r>
      <w:r w:rsidR="000F3B19">
        <w:rPr>
          <w:sz w:val="24"/>
        </w:rPr>
        <w:t>(For BHI</w:t>
      </w:r>
      <w:r w:rsidR="00E60CA8">
        <w:rPr>
          <w:sz w:val="24"/>
        </w:rPr>
        <w:t xml:space="preserve"> &amp; BSN</w:t>
      </w:r>
      <w:r w:rsidR="000F3B19">
        <w:rPr>
          <w:sz w:val="24"/>
        </w:rPr>
        <w:t xml:space="preserve"> authors)</w:t>
      </w:r>
    </w:p>
    <w:p w:rsidR="00C87A7F" w:rsidRDefault="00C87A7F" w:rsidP="004875C8">
      <w:pPr>
        <w:jc w:val="both"/>
      </w:pPr>
      <w:r>
        <w:t>Paper ID: __________________________________________________</w:t>
      </w:r>
    </w:p>
    <w:p w:rsidR="00C87A7F" w:rsidRDefault="00C87A7F" w:rsidP="004875C8">
      <w:pPr>
        <w:jc w:val="both"/>
      </w:pPr>
      <w:r>
        <w:t>Paper title: _________________________________________________</w:t>
      </w:r>
    </w:p>
    <w:p w:rsidR="00C87A7F" w:rsidRDefault="00C87A7F" w:rsidP="004875C8">
      <w:pPr>
        <w:jc w:val="both"/>
      </w:pPr>
      <w:r>
        <w:t xml:space="preserve">Do you plan to present the paper? </w:t>
      </w:r>
      <w:sdt>
        <w:sdtPr>
          <w:rPr>
            <w:sz w:val="24"/>
          </w:rPr>
          <w:id w:val="1890999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>
        <w:t xml:space="preserve">Yes; </w:t>
      </w:r>
      <w:sdt>
        <w:sdtPr>
          <w:rPr>
            <w:sz w:val="24"/>
          </w:rPr>
          <w:id w:val="-132248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>
        <w:t>No</w:t>
      </w:r>
    </w:p>
    <w:p w:rsidR="00C87A7F" w:rsidRPr="00C87A7F" w:rsidRDefault="00C87A7F" w:rsidP="005E1047">
      <w:pPr>
        <w:spacing w:before="360"/>
        <w:jc w:val="both"/>
        <w:rPr>
          <w:b/>
          <w:sz w:val="24"/>
        </w:rPr>
      </w:pPr>
      <w:r>
        <w:rPr>
          <w:b/>
          <w:sz w:val="24"/>
        </w:rPr>
        <w:t>Other I</w:t>
      </w:r>
      <w:r w:rsidRPr="00C87A7F">
        <w:rPr>
          <w:b/>
          <w:sz w:val="24"/>
        </w:rPr>
        <w:t>nformation</w:t>
      </w:r>
    </w:p>
    <w:p w:rsidR="00C87A7F" w:rsidRDefault="00C87A7F" w:rsidP="004875C8">
      <w:pPr>
        <w:jc w:val="both"/>
      </w:pPr>
      <w:r>
        <w:t>Is this your first time attending BHI</w:t>
      </w:r>
      <w:r w:rsidR="00E60CA8">
        <w:t>-BSN</w:t>
      </w:r>
      <w:r>
        <w:t xml:space="preserve">? </w:t>
      </w:r>
      <w:sdt>
        <w:sdtPr>
          <w:rPr>
            <w:sz w:val="24"/>
          </w:rPr>
          <w:id w:val="1350064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>
        <w:t xml:space="preserve">Yes; </w:t>
      </w:r>
      <w:sdt>
        <w:sdtPr>
          <w:rPr>
            <w:sz w:val="24"/>
          </w:rPr>
          <w:id w:val="-20339472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F243F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BF243F">
        <w:t xml:space="preserve"> </w:t>
      </w:r>
      <w:r>
        <w:t>No</w:t>
      </w:r>
    </w:p>
    <w:p w:rsidR="00C130A3" w:rsidRDefault="00236D54" w:rsidP="004875C8">
      <w:pPr>
        <w:jc w:val="both"/>
      </w:pPr>
      <w:r>
        <w:t>Comment</w:t>
      </w:r>
      <w:r w:rsidR="006102F1">
        <w:t>:</w:t>
      </w:r>
      <w:r w:rsidR="008D3493">
        <w:t xml:space="preserve">  _</w:t>
      </w:r>
      <w:r w:rsidR="00F15B8B">
        <w:t>___________</w:t>
      </w:r>
      <w:r w:rsidR="008D3493">
        <w:t>____________________</w:t>
      </w:r>
      <w:r w:rsidR="006102F1">
        <w:t>____________________________________</w:t>
      </w:r>
    </w:p>
    <w:p w:rsidR="006102F1" w:rsidRDefault="006102F1" w:rsidP="004875C8">
      <w:pPr>
        <w:jc w:val="both"/>
      </w:pPr>
      <w:r>
        <w:t>_____________________________________________________________________________</w:t>
      </w:r>
    </w:p>
    <w:p w:rsidR="006102F1" w:rsidRDefault="006102F1" w:rsidP="004875C8">
      <w:pPr>
        <w:jc w:val="both"/>
      </w:pPr>
      <w:r>
        <w:t>_____________________________________________________________________________</w:t>
      </w:r>
    </w:p>
    <w:p w:rsidR="00C130A3" w:rsidRDefault="00C130A3" w:rsidP="004875C8">
      <w:pPr>
        <w:jc w:val="both"/>
        <w:rPr>
          <w:b/>
        </w:rPr>
      </w:pPr>
      <w:r w:rsidRPr="007D2EAD">
        <w:rPr>
          <w:b/>
        </w:rPr>
        <w:t xml:space="preserve">I thereby certify that the application is complete and information is correct. </w:t>
      </w:r>
    </w:p>
    <w:p w:rsidR="00594F2B" w:rsidRPr="006102F1" w:rsidRDefault="00594F2B" w:rsidP="004875C8">
      <w:pPr>
        <w:jc w:val="both"/>
        <w:rPr>
          <w:b/>
        </w:rPr>
      </w:pPr>
    </w:p>
    <w:p w:rsidR="00C130A3" w:rsidRDefault="00C130A3" w:rsidP="00C130A3">
      <w:pPr>
        <w:spacing w:after="0" w:line="240" w:lineRule="auto"/>
        <w:jc w:val="both"/>
      </w:pPr>
      <w:r>
        <w:t>___________________________________________                 ______________________</w:t>
      </w:r>
    </w:p>
    <w:p w:rsidR="00C130A3" w:rsidRPr="00C87A7F" w:rsidRDefault="00C130A3" w:rsidP="00C130A3">
      <w:pPr>
        <w:spacing w:after="0" w:line="240" w:lineRule="auto"/>
        <w:jc w:val="both"/>
      </w:pPr>
      <w:r>
        <w:t>Signature                                                                                                Data</w:t>
      </w:r>
    </w:p>
    <w:sectPr w:rsidR="00C130A3" w:rsidRPr="00C87A7F" w:rsidSect="00594F2B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A61CF"/>
    <w:multiLevelType w:val="hybridMultilevel"/>
    <w:tmpl w:val="4E06A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F14B4"/>
    <w:multiLevelType w:val="hybridMultilevel"/>
    <w:tmpl w:val="FCF26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sTAxNrE0Nzc2MrJQ0lEKTi0uzszPAykwrwUALqbBXywAAAA="/>
  </w:docVars>
  <w:rsids>
    <w:rsidRoot w:val="008122E3"/>
    <w:rsid w:val="00006083"/>
    <w:rsid w:val="000147B8"/>
    <w:rsid w:val="000702EE"/>
    <w:rsid w:val="000F3B19"/>
    <w:rsid w:val="001B7AB9"/>
    <w:rsid w:val="001F1B2A"/>
    <w:rsid w:val="00236D54"/>
    <w:rsid w:val="00246D3D"/>
    <w:rsid w:val="00250B30"/>
    <w:rsid w:val="00255BC3"/>
    <w:rsid w:val="00291014"/>
    <w:rsid w:val="002A3377"/>
    <w:rsid w:val="002A3759"/>
    <w:rsid w:val="003706DD"/>
    <w:rsid w:val="003912D0"/>
    <w:rsid w:val="003B40B9"/>
    <w:rsid w:val="003E639B"/>
    <w:rsid w:val="003F0AC9"/>
    <w:rsid w:val="00465845"/>
    <w:rsid w:val="004875C8"/>
    <w:rsid w:val="00524307"/>
    <w:rsid w:val="00562A93"/>
    <w:rsid w:val="00594883"/>
    <w:rsid w:val="00594F2B"/>
    <w:rsid w:val="005D0776"/>
    <w:rsid w:val="005E1047"/>
    <w:rsid w:val="005E4327"/>
    <w:rsid w:val="006102F1"/>
    <w:rsid w:val="00632FA6"/>
    <w:rsid w:val="006B6E06"/>
    <w:rsid w:val="006D27E0"/>
    <w:rsid w:val="00706E1A"/>
    <w:rsid w:val="00710F2C"/>
    <w:rsid w:val="00790092"/>
    <w:rsid w:val="007A251A"/>
    <w:rsid w:val="007C14EA"/>
    <w:rsid w:val="007D2EAD"/>
    <w:rsid w:val="008122E3"/>
    <w:rsid w:val="00826A0D"/>
    <w:rsid w:val="00880EA1"/>
    <w:rsid w:val="008A7D90"/>
    <w:rsid w:val="008D3493"/>
    <w:rsid w:val="009B37AA"/>
    <w:rsid w:val="00A125EB"/>
    <w:rsid w:val="00A21762"/>
    <w:rsid w:val="00A75CBF"/>
    <w:rsid w:val="00AE447D"/>
    <w:rsid w:val="00B277E5"/>
    <w:rsid w:val="00B464B5"/>
    <w:rsid w:val="00B54A44"/>
    <w:rsid w:val="00B57164"/>
    <w:rsid w:val="00B97D52"/>
    <w:rsid w:val="00BF243F"/>
    <w:rsid w:val="00C130A3"/>
    <w:rsid w:val="00C87A7F"/>
    <w:rsid w:val="00D030EB"/>
    <w:rsid w:val="00D6161B"/>
    <w:rsid w:val="00D66C83"/>
    <w:rsid w:val="00D757F7"/>
    <w:rsid w:val="00DD1FE5"/>
    <w:rsid w:val="00E1552F"/>
    <w:rsid w:val="00E27DED"/>
    <w:rsid w:val="00E37799"/>
    <w:rsid w:val="00E556B0"/>
    <w:rsid w:val="00E60CA8"/>
    <w:rsid w:val="00E84C52"/>
    <w:rsid w:val="00E92ADD"/>
    <w:rsid w:val="00E97EE6"/>
    <w:rsid w:val="00EA4E3F"/>
    <w:rsid w:val="00F14D3A"/>
    <w:rsid w:val="00F15B8B"/>
    <w:rsid w:val="00FA5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B4535"/>
  <w15:chartTrackingRefBased/>
  <w15:docId w15:val="{93F69C91-C359-403F-B8C9-F3143C63C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1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37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ropbox.com/request/45BjQjAVht2J8AZW2wz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85919-8E8A-4AE9-B5EB-6EEEB1964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San Antonio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ei Huang</dc:creator>
  <cp:keywords/>
  <dc:description/>
  <cp:lastModifiedBy>Yufei Huang</cp:lastModifiedBy>
  <cp:revision>33</cp:revision>
  <dcterms:created xsi:type="dcterms:W3CDTF">2019-04-01T14:13:00Z</dcterms:created>
  <dcterms:modified xsi:type="dcterms:W3CDTF">2019-04-12T14:19:00Z</dcterms:modified>
</cp:coreProperties>
</file>